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Xc1dd83fc4f5c756ede1c433f44e63d33bfd6623"/>
    <w:p>
      <w:pPr>
        <w:pStyle w:val="Heading2"/>
      </w:pPr>
      <w:r>
        <w:t xml:space="preserve">Submit: .qmd file; HTML file; docx file (Due Week 3)</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07T02:03:26Z</dcterms:created>
  <dcterms:modified xsi:type="dcterms:W3CDTF">2025-10-07T02: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